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7B5F64" w14:textId="77777777" w:rsidR="0022447D" w:rsidRPr="0022447D" w:rsidRDefault="0022447D" w:rsidP="0022447D">
      <w:pPr>
        <w:spacing w:after="0"/>
        <w:jc w:val="both"/>
        <w:rPr>
          <w:rFonts w:cstheme="minorHAnsi"/>
          <w:b/>
        </w:rPr>
      </w:pPr>
      <w:r w:rsidRPr="0022447D">
        <w:rPr>
          <w:rFonts w:cstheme="minorHAnsi"/>
          <w:noProof/>
          <w:lang w:val="es-ES"/>
        </w:rPr>
        <w:drawing>
          <wp:inline distT="0" distB="0" distL="0" distR="0" wp14:anchorId="481C2EA6" wp14:editId="0B0618FC">
            <wp:extent cx="5724525" cy="1466850"/>
            <wp:effectExtent l="0" t="0" r="9525" b="0"/>
            <wp:docPr id="1830057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0242" w14:textId="77777777" w:rsidR="0022447D" w:rsidRPr="0022447D" w:rsidRDefault="0022447D" w:rsidP="0022447D">
      <w:pPr>
        <w:spacing w:after="0"/>
        <w:jc w:val="both"/>
        <w:rPr>
          <w:rFonts w:cstheme="minorHAnsi"/>
          <w:b/>
        </w:rPr>
      </w:pPr>
    </w:p>
    <w:p w14:paraId="3C092CCC" w14:textId="33AFD879" w:rsidR="00514D6A" w:rsidRDefault="00623408" w:rsidP="0022447D">
      <w:pPr>
        <w:spacing w:after="0"/>
        <w:jc w:val="both"/>
        <w:rPr>
          <w:rFonts w:cstheme="minorHAnsi"/>
          <w:b/>
        </w:rPr>
      </w:pPr>
      <w:r w:rsidRPr="0022447D">
        <w:rPr>
          <w:rFonts w:cstheme="minorHAnsi"/>
          <w:b/>
        </w:rPr>
        <w:t xml:space="preserve">Title </w:t>
      </w:r>
      <w:r w:rsidR="002053E6" w:rsidRPr="0022447D">
        <w:rPr>
          <w:rFonts w:cstheme="minorHAnsi"/>
          <w:b/>
        </w:rPr>
        <w:t xml:space="preserve">of </w:t>
      </w:r>
      <w:r w:rsidR="00BD38C3" w:rsidRPr="0022447D">
        <w:rPr>
          <w:rFonts w:cstheme="minorHAnsi"/>
          <w:b/>
        </w:rPr>
        <w:t xml:space="preserve">the </w:t>
      </w:r>
      <w:r w:rsidR="002053E6" w:rsidRPr="0022447D">
        <w:rPr>
          <w:rFonts w:cstheme="minorHAnsi"/>
          <w:b/>
        </w:rPr>
        <w:t>Special Session</w:t>
      </w:r>
      <w:r w:rsidR="00DA2046" w:rsidRPr="0022447D">
        <w:rPr>
          <w:rFonts w:cstheme="minorHAnsi"/>
          <w:b/>
        </w:rPr>
        <w:t>:</w:t>
      </w:r>
      <w:r w:rsidR="0022447D">
        <w:rPr>
          <w:rFonts w:cstheme="minorHAnsi"/>
          <w:b/>
        </w:rPr>
        <w:t xml:space="preserve"> _____________________________</w:t>
      </w:r>
      <w:r w:rsidR="00C526D6">
        <w:rPr>
          <w:rFonts w:cstheme="minorHAnsi"/>
          <w:b/>
        </w:rPr>
        <w:t>__________</w:t>
      </w:r>
      <w:r w:rsidR="0022447D">
        <w:rPr>
          <w:rFonts w:cstheme="minorHAnsi"/>
          <w:b/>
        </w:rPr>
        <w:t>__________________</w:t>
      </w:r>
      <w:r w:rsidR="00C526D6">
        <w:rPr>
          <w:rFonts w:cstheme="minorHAnsi"/>
          <w:b/>
        </w:rPr>
        <w:t>________</w:t>
      </w:r>
      <w:r w:rsidR="0022447D">
        <w:rPr>
          <w:rFonts w:cstheme="minorHAnsi"/>
          <w:b/>
        </w:rPr>
        <w:t>__</w:t>
      </w:r>
    </w:p>
    <w:p w14:paraId="5D1E6CCF" w14:textId="77777777" w:rsidR="00514D6A" w:rsidRPr="0022447D" w:rsidRDefault="00514D6A" w:rsidP="0022447D">
      <w:pPr>
        <w:spacing w:after="0"/>
        <w:jc w:val="both"/>
        <w:rPr>
          <w:rFonts w:cstheme="minorHAnsi"/>
          <w:b/>
          <w:bCs/>
        </w:rPr>
      </w:pPr>
    </w:p>
    <w:p w14:paraId="4274DC7B" w14:textId="62C85E90" w:rsidR="00514D6A" w:rsidRPr="0022447D" w:rsidRDefault="00514D6A" w:rsidP="0022447D">
      <w:pPr>
        <w:spacing w:after="0"/>
        <w:jc w:val="both"/>
        <w:rPr>
          <w:rFonts w:cstheme="minorHAnsi"/>
        </w:rPr>
      </w:pPr>
      <w:r w:rsidRPr="0022447D">
        <w:rPr>
          <w:rFonts w:cstheme="minorHAnsi"/>
          <w:b/>
          <w:bCs/>
        </w:rPr>
        <w:t>Type of session</w:t>
      </w:r>
      <w:r w:rsidRPr="0022447D">
        <w:rPr>
          <w:rFonts w:cstheme="minorHAnsi"/>
        </w:rPr>
        <w:t xml:space="preserve"> (select one or more) </w:t>
      </w:r>
    </w:p>
    <w:p w14:paraId="183B3187" w14:textId="1CABFB64" w:rsidR="00514D6A" w:rsidRPr="0022447D" w:rsidRDefault="00000000" w:rsidP="0022447D">
      <w:pPr>
        <w:spacing w:after="0"/>
        <w:ind w:left="1440"/>
        <w:jc w:val="both"/>
        <w:rPr>
          <w:rFonts w:cstheme="minorHAnsi"/>
          <w:sz w:val="20"/>
          <w:szCs w:val="20"/>
        </w:rPr>
      </w:pPr>
      <w:sdt>
        <w:sdtPr>
          <w:rPr>
            <w:rFonts w:cstheme="minorHAnsi"/>
          </w:rPr>
          <w:id w:val="-15280908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44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14D6A" w:rsidRPr="0022447D">
        <w:rPr>
          <w:rFonts w:cstheme="minorHAnsi"/>
          <w:sz w:val="20"/>
          <w:szCs w:val="20"/>
        </w:rPr>
        <w:t>Scientific Presentations</w:t>
      </w:r>
    </w:p>
    <w:p w14:paraId="31E7CF87" w14:textId="378A8082" w:rsidR="00514D6A" w:rsidRPr="0022447D" w:rsidRDefault="00000000" w:rsidP="0022447D">
      <w:pPr>
        <w:spacing w:after="0"/>
        <w:ind w:left="1440"/>
        <w:jc w:val="both"/>
        <w:rPr>
          <w:rFonts w:cstheme="minorHAnsi"/>
          <w:sz w:val="20"/>
          <w:szCs w:val="20"/>
        </w:rPr>
      </w:pPr>
      <w:sdt>
        <w:sdtPr>
          <w:rPr>
            <w:rFonts w:cstheme="minorHAnsi"/>
            <w:sz w:val="20"/>
            <w:szCs w:val="20"/>
          </w:rPr>
          <w:id w:val="-1283877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116" w:rsidRPr="0022447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14D6A" w:rsidRPr="0022447D">
        <w:rPr>
          <w:rFonts w:cstheme="minorHAnsi"/>
          <w:sz w:val="20"/>
          <w:szCs w:val="20"/>
        </w:rPr>
        <w:t>Interactive Workshop</w:t>
      </w:r>
    </w:p>
    <w:p w14:paraId="25112C76" w14:textId="1AB143A2" w:rsidR="00514D6A" w:rsidRPr="0022447D" w:rsidRDefault="00000000" w:rsidP="0022447D">
      <w:pPr>
        <w:spacing w:after="0"/>
        <w:ind w:left="1440"/>
        <w:jc w:val="both"/>
        <w:rPr>
          <w:rFonts w:cstheme="minorHAnsi"/>
          <w:sz w:val="20"/>
          <w:szCs w:val="20"/>
        </w:rPr>
      </w:pPr>
      <w:sdt>
        <w:sdtPr>
          <w:rPr>
            <w:rFonts w:cstheme="minorHAnsi"/>
            <w:sz w:val="20"/>
            <w:szCs w:val="20"/>
          </w:rPr>
          <w:id w:val="-1354571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116" w:rsidRPr="0022447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14D6A" w:rsidRPr="0022447D">
        <w:rPr>
          <w:rFonts w:cstheme="minorHAnsi"/>
          <w:sz w:val="20"/>
          <w:szCs w:val="20"/>
        </w:rPr>
        <w:t>Round-table discussion</w:t>
      </w:r>
    </w:p>
    <w:p w14:paraId="1EE36A1C" w14:textId="77777777" w:rsidR="00514D6A" w:rsidRPr="0022447D" w:rsidRDefault="00000000" w:rsidP="0022447D">
      <w:pPr>
        <w:spacing w:after="0"/>
        <w:ind w:left="1440"/>
        <w:jc w:val="both"/>
        <w:rPr>
          <w:rFonts w:cstheme="minorHAnsi"/>
          <w:sz w:val="20"/>
          <w:szCs w:val="20"/>
        </w:rPr>
      </w:pPr>
      <w:sdt>
        <w:sdtPr>
          <w:rPr>
            <w:rFonts w:cstheme="minorHAnsi"/>
            <w:sz w:val="20"/>
            <w:szCs w:val="20"/>
          </w:rPr>
          <w:id w:val="208542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4D6A" w:rsidRPr="0022447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14D6A" w:rsidRPr="0022447D">
        <w:rPr>
          <w:rFonts w:cstheme="minorHAnsi"/>
          <w:sz w:val="20"/>
          <w:szCs w:val="20"/>
        </w:rPr>
        <w:t>Keynote presentation followed by expert panel discussion</w:t>
      </w:r>
    </w:p>
    <w:p w14:paraId="156A7357" w14:textId="0CD7EE05" w:rsidR="00514D6A" w:rsidRPr="0022447D" w:rsidRDefault="00000000" w:rsidP="0022447D">
      <w:pPr>
        <w:spacing w:after="0"/>
        <w:ind w:left="1440"/>
        <w:jc w:val="both"/>
        <w:rPr>
          <w:rFonts w:cstheme="minorHAnsi"/>
          <w:sz w:val="20"/>
          <w:szCs w:val="20"/>
        </w:rPr>
      </w:pPr>
      <w:sdt>
        <w:sdtPr>
          <w:rPr>
            <w:rFonts w:cstheme="minorHAnsi"/>
            <w:sz w:val="20"/>
            <w:szCs w:val="20"/>
          </w:rPr>
          <w:id w:val="297737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4D6A" w:rsidRPr="0022447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14D6A" w:rsidRPr="0022447D">
        <w:rPr>
          <w:rFonts w:cstheme="minorHAnsi"/>
          <w:sz w:val="20"/>
          <w:szCs w:val="20"/>
        </w:rPr>
        <w:t>Other (please specify)</w:t>
      </w:r>
      <w:r w:rsidR="0022447D">
        <w:rPr>
          <w:rFonts w:cstheme="minorHAnsi"/>
          <w:sz w:val="20"/>
          <w:szCs w:val="20"/>
        </w:rPr>
        <w:t xml:space="preserve"> </w:t>
      </w:r>
      <w:r w:rsidR="00514D6A" w:rsidRPr="0022447D">
        <w:rPr>
          <w:rFonts w:cstheme="minorHAnsi"/>
          <w:sz w:val="20"/>
          <w:szCs w:val="20"/>
        </w:rPr>
        <w:t>________________________________</w:t>
      </w:r>
    </w:p>
    <w:p w14:paraId="260D0568" w14:textId="77777777" w:rsidR="00514D6A" w:rsidRPr="0022447D" w:rsidRDefault="00514D6A" w:rsidP="0022447D">
      <w:pPr>
        <w:spacing w:after="0"/>
        <w:jc w:val="both"/>
        <w:rPr>
          <w:rFonts w:cstheme="minorHAnsi"/>
          <w:b/>
          <w:bCs/>
        </w:rPr>
      </w:pPr>
    </w:p>
    <w:p w14:paraId="6C82B863" w14:textId="77777777" w:rsidR="0022447D" w:rsidRDefault="00BD38C3" w:rsidP="0022447D">
      <w:pPr>
        <w:spacing w:after="0"/>
        <w:jc w:val="both"/>
        <w:rPr>
          <w:rFonts w:cstheme="minorHAnsi"/>
          <w:b/>
          <w:bCs/>
        </w:rPr>
      </w:pPr>
      <w:r w:rsidRPr="0022447D">
        <w:rPr>
          <w:rFonts w:cstheme="minorHAnsi"/>
          <w:b/>
          <w:bCs/>
        </w:rPr>
        <w:t>Event description</w:t>
      </w:r>
      <w:r w:rsidR="3301E863" w:rsidRPr="0022447D">
        <w:rPr>
          <w:rFonts w:cstheme="minorHAnsi"/>
          <w:b/>
          <w:bCs/>
        </w:rPr>
        <w:t>:</w:t>
      </w:r>
    </w:p>
    <w:p w14:paraId="04231CB5" w14:textId="6DE89B35" w:rsidR="3301E863" w:rsidRPr="0022447D" w:rsidRDefault="000A4116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  <w:r w:rsidRPr="0022447D">
        <w:rPr>
          <w:rFonts w:cstheme="minorHAnsi"/>
          <w:sz w:val="20"/>
          <w:szCs w:val="20"/>
          <w:lang w:val="en"/>
        </w:rPr>
        <w:t>(</w:t>
      </w:r>
      <w:r w:rsidR="3301E863" w:rsidRPr="0022447D">
        <w:rPr>
          <w:rFonts w:cstheme="minorHAnsi"/>
          <w:sz w:val="20"/>
          <w:szCs w:val="20"/>
          <w:lang w:val="en"/>
        </w:rPr>
        <w:t xml:space="preserve">Please provide </w:t>
      </w:r>
      <w:r w:rsidR="00FB20CF" w:rsidRPr="0022447D">
        <w:rPr>
          <w:rFonts w:cstheme="minorHAnsi"/>
          <w:sz w:val="20"/>
          <w:szCs w:val="20"/>
          <w:lang w:val="en"/>
        </w:rPr>
        <w:t xml:space="preserve">the aims and </w:t>
      </w:r>
      <w:r w:rsidR="3301E863" w:rsidRPr="0022447D">
        <w:rPr>
          <w:rFonts w:cstheme="minorHAnsi"/>
          <w:sz w:val="20"/>
          <w:szCs w:val="20"/>
          <w:lang w:val="en"/>
        </w:rPr>
        <w:t>short description of your s</w:t>
      </w:r>
      <w:r w:rsidR="00023490" w:rsidRPr="0022447D">
        <w:rPr>
          <w:rFonts w:cstheme="minorHAnsi"/>
          <w:sz w:val="20"/>
          <w:szCs w:val="20"/>
          <w:lang w:val="en"/>
        </w:rPr>
        <w:t>ession</w:t>
      </w:r>
      <w:r w:rsidR="3301E863" w:rsidRPr="0022447D">
        <w:rPr>
          <w:rFonts w:cstheme="minorHAnsi"/>
          <w:sz w:val="20"/>
          <w:szCs w:val="20"/>
          <w:lang w:val="en"/>
        </w:rPr>
        <w:t xml:space="preserve"> in no more than 300 words</w:t>
      </w:r>
      <w:r w:rsidR="00023490" w:rsidRPr="0022447D">
        <w:rPr>
          <w:rFonts w:cstheme="minorHAnsi"/>
          <w:sz w:val="20"/>
          <w:szCs w:val="20"/>
          <w:lang w:val="en"/>
        </w:rPr>
        <w:t>.</w:t>
      </w:r>
      <w:r w:rsidRPr="0022447D">
        <w:rPr>
          <w:rFonts w:cstheme="minorHAnsi"/>
          <w:sz w:val="20"/>
          <w:szCs w:val="20"/>
          <w:lang w:val="en"/>
        </w:rPr>
        <w:t>)</w:t>
      </w:r>
    </w:p>
    <w:p w14:paraId="5E492656" w14:textId="77777777" w:rsidR="00514D6A" w:rsidRPr="0022447D" w:rsidRDefault="00514D6A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2CA04081" w14:textId="77777777" w:rsidR="00514D6A" w:rsidRPr="0022447D" w:rsidRDefault="00514D6A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034D20F9" w14:textId="77777777" w:rsidR="000A4116" w:rsidRPr="0022447D" w:rsidRDefault="000A4116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4F77CAF5" w14:textId="77777777" w:rsidR="000A4116" w:rsidRPr="0022447D" w:rsidRDefault="000A4116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51B9AF5C" w14:textId="77777777" w:rsidR="00514D6A" w:rsidRPr="0022447D" w:rsidRDefault="00514D6A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4443C9BF" w14:textId="55F8DC70" w:rsidR="00514D6A" w:rsidRPr="0022447D" w:rsidRDefault="00514D6A" w:rsidP="0022447D">
      <w:pPr>
        <w:spacing w:after="0"/>
        <w:jc w:val="both"/>
        <w:rPr>
          <w:rFonts w:cstheme="minorHAnsi"/>
          <w:b/>
          <w:bCs/>
          <w:lang w:val="en"/>
        </w:rPr>
      </w:pPr>
      <w:r w:rsidRPr="0022447D">
        <w:rPr>
          <w:rFonts w:cstheme="minorHAnsi"/>
          <w:b/>
          <w:bCs/>
          <w:lang w:val="en"/>
        </w:rPr>
        <w:t>Duration of the event (min):</w:t>
      </w:r>
    </w:p>
    <w:p w14:paraId="3C82DC87" w14:textId="77777777" w:rsidR="00514D6A" w:rsidRPr="0022447D" w:rsidRDefault="00514D6A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2D1AFE11" w14:textId="1EFB1496" w:rsidR="00514D6A" w:rsidRPr="0022447D" w:rsidRDefault="00514D6A" w:rsidP="0022447D">
      <w:pPr>
        <w:spacing w:after="0"/>
        <w:jc w:val="both"/>
        <w:rPr>
          <w:rFonts w:cstheme="minorHAnsi"/>
          <w:b/>
          <w:bCs/>
          <w:lang w:val="en"/>
        </w:rPr>
      </w:pPr>
      <w:r w:rsidRPr="0022447D">
        <w:rPr>
          <w:rFonts w:cstheme="minorHAnsi"/>
          <w:b/>
          <w:bCs/>
          <w:lang w:val="en"/>
        </w:rPr>
        <w:t>Tentative agenda:</w:t>
      </w:r>
    </w:p>
    <w:p w14:paraId="1F701124" w14:textId="77777777" w:rsidR="00514D6A" w:rsidRPr="0022447D" w:rsidRDefault="00514D6A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77526A5A" w14:textId="77777777" w:rsidR="000A4116" w:rsidRPr="0022447D" w:rsidRDefault="000A4116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001C5015" w14:textId="77777777" w:rsidR="000A4116" w:rsidRPr="0022447D" w:rsidRDefault="000A4116" w:rsidP="0022447D">
      <w:pPr>
        <w:spacing w:after="0"/>
        <w:jc w:val="both"/>
        <w:rPr>
          <w:rFonts w:cstheme="minorHAnsi"/>
          <w:sz w:val="20"/>
          <w:szCs w:val="20"/>
          <w:lang w:val="en"/>
        </w:rPr>
      </w:pPr>
    </w:p>
    <w:p w14:paraId="3CEFA9D1" w14:textId="77777777" w:rsidR="00FE59E8" w:rsidRPr="0022447D" w:rsidRDefault="00FE59E8" w:rsidP="0022447D">
      <w:pPr>
        <w:spacing w:after="0"/>
        <w:jc w:val="both"/>
        <w:rPr>
          <w:rFonts w:cstheme="minorHAnsi"/>
        </w:rPr>
      </w:pPr>
    </w:p>
    <w:p w14:paraId="10201439" w14:textId="77777777" w:rsidR="00BD38C3" w:rsidRPr="0022447D" w:rsidRDefault="00BD38C3" w:rsidP="0022447D">
      <w:pPr>
        <w:spacing w:after="0"/>
        <w:jc w:val="both"/>
        <w:rPr>
          <w:rFonts w:cstheme="minorHAnsi"/>
          <w:b/>
          <w:bCs/>
        </w:rPr>
      </w:pPr>
    </w:p>
    <w:p w14:paraId="1F00FD7A" w14:textId="5938E1FC" w:rsidR="002053E6" w:rsidRPr="0022447D" w:rsidRDefault="00FE59E8" w:rsidP="0022447D">
      <w:pPr>
        <w:spacing w:after="0"/>
        <w:jc w:val="both"/>
        <w:rPr>
          <w:rFonts w:cstheme="minorHAnsi"/>
          <w:b/>
          <w:bCs/>
        </w:rPr>
      </w:pPr>
      <w:r w:rsidRPr="0022447D">
        <w:rPr>
          <w:rFonts w:cstheme="minorHAnsi"/>
          <w:b/>
          <w:bCs/>
        </w:rPr>
        <w:t>Organiser/contact person:</w:t>
      </w:r>
      <w:r w:rsidR="00514D6A" w:rsidRPr="0022447D">
        <w:rPr>
          <w:rFonts w:cstheme="minorHAnsi"/>
          <w:b/>
          <w:bCs/>
        </w:rPr>
        <w:t xml:space="preserve"> </w:t>
      </w:r>
    </w:p>
    <w:p w14:paraId="60061E4C" w14:textId="0FCA70A5" w:rsidR="0057170D" w:rsidRPr="0022447D" w:rsidRDefault="002053E6" w:rsidP="0022447D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  <w:vertAlign w:val="superscript"/>
        </w:rPr>
        <w:t>1</w:t>
      </w:r>
      <w:r w:rsidRPr="0022447D">
        <w:rPr>
          <w:rFonts w:cstheme="minorHAnsi"/>
          <w:sz w:val="20"/>
          <w:szCs w:val="20"/>
        </w:rPr>
        <w:t xml:space="preserve"> Affiliation 1 Organisation, City, Country</w:t>
      </w:r>
      <w:r w:rsidR="00FE59E8" w:rsidRPr="0022447D">
        <w:rPr>
          <w:rFonts w:cstheme="minorHAnsi"/>
          <w:sz w:val="20"/>
          <w:szCs w:val="20"/>
        </w:rPr>
        <w:t>, email</w:t>
      </w:r>
    </w:p>
    <w:p w14:paraId="5EC0E2D8" w14:textId="77777777" w:rsidR="00BD38C3" w:rsidRPr="0022447D" w:rsidRDefault="00BD38C3" w:rsidP="0022447D">
      <w:pPr>
        <w:spacing w:after="0"/>
        <w:jc w:val="both"/>
        <w:rPr>
          <w:rFonts w:cstheme="minorHAnsi"/>
          <w:lang w:val="es-ES"/>
        </w:rPr>
      </w:pPr>
    </w:p>
    <w:p w14:paraId="1F4683E4" w14:textId="77777777" w:rsidR="00BD38C3" w:rsidRPr="0022447D" w:rsidRDefault="00BD38C3" w:rsidP="0022447D">
      <w:pPr>
        <w:spacing w:after="0"/>
        <w:jc w:val="both"/>
        <w:rPr>
          <w:rFonts w:cstheme="minorHAnsi"/>
          <w:lang w:val="es-ES"/>
        </w:rPr>
      </w:pPr>
    </w:p>
    <w:p w14:paraId="3288CC08" w14:textId="243265D1" w:rsidR="00BD38C3" w:rsidRPr="0022447D" w:rsidRDefault="00BD38C3" w:rsidP="0022447D">
      <w:pPr>
        <w:spacing w:after="0"/>
        <w:jc w:val="both"/>
        <w:rPr>
          <w:rFonts w:cstheme="minorHAnsi"/>
        </w:rPr>
      </w:pPr>
      <w:r w:rsidRPr="0022447D">
        <w:rPr>
          <w:rFonts w:cstheme="minorHAnsi"/>
          <w:b/>
          <w:bCs/>
        </w:rPr>
        <w:t>Participant(s) name(s) (optional):</w:t>
      </w:r>
      <w:r w:rsidRPr="0022447D">
        <w:rPr>
          <w:rFonts w:cstheme="minorHAnsi"/>
        </w:rPr>
        <w:t xml:space="preserve"> </w:t>
      </w:r>
    </w:p>
    <w:p w14:paraId="45082094" w14:textId="77777777" w:rsidR="00BD38C3" w:rsidRPr="0022447D" w:rsidRDefault="00BD38C3" w:rsidP="0022447D">
      <w:pPr>
        <w:spacing w:after="0"/>
        <w:jc w:val="both"/>
        <w:rPr>
          <w:rFonts w:cstheme="minorHAnsi"/>
          <w:b/>
          <w:bCs/>
        </w:rPr>
      </w:pPr>
      <w:r w:rsidRPr="0022447D">
        <w:rPr>
          <w:rFonts w:cstheme="minorHAnsi"/>
          <w:b/>
          <w:bCs/>
        </w:rPr>
        <w:t>1.</w:t>
      </w:r>
    </w:p>
    <w:p w14:paraId="63D6A727" w14:textId="77777777" w:rsidR="00BD38C3" w:rsidRPr="0022447D" w:rsidRDefault="00BD38C3" w:rsidP="0022447D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  <w:vertAlign w:val="superscript"/>
        </w:rPr>
        <w:t>1</w:t>
      </w:r>
      <w:r w:rsidRPr="0022447D">
        <w:rPr>
          <w:rFonts w:cstheme="minorHAnsi"/>
          <w:sz w:val="20"/>
          <w:szCs w:val="20"/>
        </w:rPr>
        <w:t xml:space="preserve"> Affiliation Organisation, City, Country</w:t>
      </w:r>
    </w:p>
    <w:p w14:paraId="3CD777C2" w14:textId="77777777" w:rsidR="00BD38C3" w:rsidRDefault="00BD38C3" w:rsidP="0022447D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</w:rPr>
        <w:t>Project Name and website (if applicable)</w:t>
      </w:r>
    </w:p>
    <w:p w14:paraId="7E588A6B" w14:textId="77777777" w:rsidR="0022447D" w:rsidRPr="0022447D" w:rsidRDefault="0022447D" w:rsidP="0022447D">
      <w:pPr>
        <w:spacing w:after="0"/>
        <w:jc w:val="both"/>
        <w:rPr>
          <w:rFonts w:cstheme="minorHAnsi"/>
          <w:sz w:val="20"/>
          <w:szCs w:val="20"/>
        </w:rPr>
      </w:pPr>
    </w:p>
    <w:p w14:paraId="311A193B" w14:textId="77777777" w:rsidR="00BD38C3" w:rsidRPr="0022447D" w:rsidRDefault="00BD38C3" w:rsidP="0022447D">
      <w:pPr>
        <w:spacing w:after="0"/>
        <w:jc w:val="both"/>
        <w:rPr>
          <w:rFonts w:cstheme="minorHAnsi"/>
          <w:b/>
          <w:bCs/>
        </w:rPr>
      </w:pPr>
      <w:r w:rsidRPr="0022447D">
        <w:rPr>
          <w:rFonts w:cstheme="minorHAnsi"/>
          <w:b/>
          <w:bCs/>
        </w:rPr>
        <w:t>2.</w:t>
      </w:r>
    </w:p>
    <w:p w14:paraId="5146B869" w14:textId="77777777" w:rsidR="00BD38C3" w:rsidRPr="0022447D" w:rsidRDefault="00BD38C3" w:rsidP="0022447D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  <w:vertAlign w:val="superscript"/>
        </w:rPr>
        <w:t>1</w:t>
      </w:r>
      <w:r w:rsidRPr="0022447D">
        <w:rPr>
          <w:rFonts w:cstheme="minorHAnsi"/>
          <w:sz w:val="20"/>
          <w:szCs w:val="20"/>
        </w:rPr>
        <w:t xml:space="preserve"> Affiliation Organisation, City, Country </w:t>
      </w:r>
    </w:p>
    <w:p w14:paraId="211D7507" w14:textId="77777777" w:rsidR="00BD38C3" w:rsidRDefault="00BD38C3" w:rsidP="0022447D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</w:rPr>
        <w:t>Project Name and website (if applicable)</w:t>
      </w:r>
    </w:p>
    <w:p w14:paraId="4980DEDC" w14:textId="77777777" w:rsidR="0022447D" w:rsidRPr="0022447D" w:rsidRDefault="0022447D" w:rsidP="0022447D">
      <w:pPr>
        <w:spacing w:after="0"/>
        <w:jc w:val="both"/>
        <w:rPr>
          <w:rFonts w:cstheme="minorHAnsi"/>
          <w:sz w:val="20"/>
          <w:szCs w:val="20"/>
        </w:rPr>
      </w:pPr>
    </w:p>
    <w:p w14:paraId="021F6211" w14:textId="77777777" w:rsidR="00BD38C3" w:rsidRPr="0022447D" w:rsidRDefault="00BD38C3" w:rsidP="0022447D">
      <w:pPr>
        <w:spacing w:after="0"/>
        <w:jc w:val="both"/>
        <w:rPr>
          <w:rFonts w:cstheme="minorHAnsi"/>
          <w:b/>
          <w:bCs/>
        </w:rPr>
      </w:pPr>
      <w:r w:rsidRPr="0022447D">
        <w:rPr>
          <w:rFonts w:cstheme="minorHAnsi"/>
          <w:b/>
          <w:bCs/>
        </w:rPr>
        <w:t>3.</w:t>
      </w:r>
    </w:p>
    <w:p w14:paraId="0901D576" w14:textId="77777777" w:rsidR="00BD38C3" w:rsidRPr="0022447D" w:rsidRDefault="00BD38C3" w:rsidP="0022447D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  <w:vertAlign w:val="superscript"/>
        </w:rPr>
        <w:t>1</w:t>
      </w:r>
      <w:r w:rsidRPr="0022447D">
        <w:rPr>
          <w:rFonts w:cstheme="minorHAnsi"/>
          <w:sz w:val="20"/>
          <w:szCs w:val="20"/>
        </w:rPr>
        <w:t xml:space="preserve"> Affiliation Organisation, City, Country </w:t>
      </w:r>
    </w:p>
    <w:p w14:paraId="72C4D6FF" w14:textId="2ECFAA6C" w:rsidR="00C526D6" w:rsidRDefault="00BD38C3" w:rsidP="00C526D6">
      <w:pPr>
        <w:spacing w:after="0"/>
        <w:jc w:val="both"/>
        <w:rPr>
          <w:rFonts w:cstheme="minorHAnsi"/>
          <w:sz w:val="20"/>
          <w:szCs w:val="20"/>
        </w:rPr>
      </w:pPr>
      <w:r w:rsidRPr="0022447D">
        <w:rPr>
          <w:rFonts w:cstheme="minorHAnsi"/>
          <w:sz w:val="20"/>
          <w:szCs w:val="20"/>
        </w:rPr>
        <w:t>Project Name and website (if applicable)</w:t>
      </w:r>
    </w:p>
    <w:p w14:paraId="284D2E6F" w14:textId="77777777" w:rsidR="00C526D6" w:rsidRDefault="00C526D6" w:rsidP="00C526D6">
      <w:pPr>
        <w:spacing w:after="0"/>
        <w:jc w:val="both"/>
        <w:rPr>
          <w:rFonts w:cstheme="minorHAnsi"/>
          <w:sz w:val="20"/>
          <w:szCs w:val="20"/>
        </w:rPr>
      </w:pPr>
    </w:p>
    <w:p w14:paraId="447BA10E" w14:textId="77777777" w:rsidR="00C526D6" w:rsidRDefault="00C526D6" w:rsidP="00C526D6">
      <w:pPr>
        <w:spacing w:after="0"/>
        <w:jc w:val="both"/>
        <w:rPr>
          <w:rFonts w:cstheme="minorHAnsi"/>
          <w:sz w:val="20"/>
          <w:szCs w:val="20"/>
        </w:rPr>
      </w:pPr>
    </w:p>
    <w:p w14:paraId="4FACBD76" w14:textId="77777777" w:rsidR="00C526D6" w:rsidRDefault="00C526D6" w:rsidP="00C526D6">
      <w:pPr>
        <w:spacing w:after="0"/>
        <w:jc w:val="both"/>
        <w:rPr>
          <w:rFonts w:cstheme="minorHAnsi"/>
          <w:sz w:val="20"/>
          <w:szCs w:val="20"/>
        </w:rPr>
      </w:pPr>
    </w:p>
    <w:p w14:paraId="179B72CA" w14:textId="77777777" w:rsidR="00C526D6" w:rsidRDefault="00C526D6" w:rsidP="00C526D6">
      <w:pPr>
        <w:spacing w:after="0"/>
        <w:jc w:val="both"/>
        <w:rPr>
          <w:rFonts w:cstheme="minorHAnsi"/>
          <w:sz w:val="20"/>
          <w:szCs w:val="20"/>
        </w:rPr>
      </w:pPr>
    </w:p>
    <w:p w14:paraId="36A7CE63" w14:textId="77777777" w:rsidR="00C526D6" w:rsidRPr="00C526D6" w:rsidRDefault="00C526D6" w:rsidP="00C526D6">
      <w:pPr>
        <w:spacing w:after="0"/>
        <w:jc w:val="both"/>
        <w:rPr>
          <w:rFonts w:cstheme="minorHAnsi"/>
          <w:sz w:val="20"/>
          <w:szCs w:val="20"/>
        </w:rPr>
      </w:pPr>
    </w:p>
    <w:p w14:paraId="0478D6F2" w14:textId="18BEC6D9" w:rsidR="00C526D6" w:rsidRPr="00466A01" w:rsidRDefault="00C526D6" w:rsidP="00C526D6">
      <w:pPr>
        <w:jc w:val="center"/>
        <w:rPr>
          <w:rFonts w:cstheme="minorHAnsi"/>
          <w:sz w:val="18"/>
          <w:szCs w:val="18"/>
        </w:rPr>
      </w:pPr>
      <w:r w:rsidRPr="00466A01">
        <w:rPr>
          <w:rFonts w:cstheme="minorHAnsi"/>
          <w:sz w:val="18"/>
          <w:szCs w:val="18"/>
        </w:rPr>
        <w:t>8</w:t>
      </w:r>
      <w:r w:rsidRPr="00466A01">
        <w:rPr>
          <w:rFonts w:cstheme="minorHAnsi"/>
          <w:sz w:val="18"/>
          <w:szCs w:val="18"/>
          <w:vertAlign w:val="superscript"/>
        </w:rPr>
        <w:t>th</w:t>
      </w:r>
      <w:r w:rsidRPr="00466A01">
        <w:rPr>
          <w:rFonts w:cstheme="minorHAnsi"/>
          <w:sz w:val="18"/>
          <w:szCs w:val="18"/>
        </w:rPr>
        <w:t xml:space="preserve"> International ISEKI-Food Conference                                 </w:t>
      </w:r>
      <w:r>
        <w:rPr>
          <w:rFonts w:cstheme="minorHAnsi"/>
          <w:sz w:val="18"/>
          <w:szCs w:val="18"/>
        </w:rPr>
        <w:t xml:space="preserve">  </w:t>
      </w:r>
      <w:r w:rsidRPr="00466A01">
        <w:rPr>
          <w:rFonts w:cstheme="minorHAnsi"/>
          <w:sz w:val="18"/>
          <w:szCs w:val="18"/>
        </w:rPr>
        <w:t xml:space="preserve">           </w:t>
      </w:r>
      <w:r>
        <w:rPr>
          <w:rFonts w:cstheme="minorHAnsi"/>
          <w:sz w:val="18"/>
          <w:szCs w:val="18"/>
        </w:rPr>
        <w:t>ISEKI-Food 2026</w:t>
      </w:r>
      <w:r w:rsidRPr="00466A01">
        <w:rPr>
          <w:rFonts w:cstheme="minorHAnsi"/>
          <w:sz w:val="18"/>
          <w:szCs w:val="18"/>
        </w:rPr>
        <w:t xml:space="preserve">               </w:t>
      </w:r>
      <w:r>
        <w:rPr>
          <w:rFonts w:cstheme="minorHAnsi"/>
          <w:sz w:val="18"/>
          <w:szCs w:val="18"/>
        </w:rPr>
        <w:t xml:space="preserve">  </w:t>
      </w:r>
      <w:r w:rsidRPr="00466A01">
        <w:rPr>
          <w:rFonts w:cstheme="minorHAnsi"/>
          <w:sz w:val="18"/>
          <w:szCs w:val="18"/>
        </w:rPr>
        <w:t xml:space="preserve">                                    </w:t>
      </w:r>
      <w:r>
        <w:rPr>
          <w:rFonts w:cstheme="minorHAnsi"/>
          <w:sz w:val="18"/>
          <w:szCs w:val="18"/>
        </w:rPr>
        <w:t>1-3 June 2026, Faro, Portugal</w:t>
      </w:r>
    </w:p>
    <w:sectPr w:rsidR="00C526D6" w:rsidRPr="00466A01" w:rsidSect="00C526D6">
      <w:pgSz w:w="11906" w:h="16838"/>
      <w:pgMar w:top="426" w:right="849" w:bottom="851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B7ECF" w14:textId="77777777" w:rsidR="00A05423" w:rsidRDefault="00A05423" w:rsidP="00777BC4">
      <w:pPr>
        <w:spacing w:after="0" w:line="240" w:lineRule="auto"/>
      </w:pPr>
      <w:r>
        <w:separator/>
      </w:r>
    </w:p>
  </w:endnote>
  <w:endnote w:type="continuationSeparator" w:id="0">
    <w:p w14:paraId="173EE83D" w14:textId="77777777" w:rsidR="00A05423" w:rsidRDefault="00A05423" w:rsidP="00777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2AFB7" w14:textId="77777777" w:rsidR="00A05423" w:rsidRDefault="00A05423" w:rsidP="00777BC4">
      <w:pPr>
        <w:spacing w:after="0" w:line="240" w:lineRule="auto"/>
      </w:pPr>
      <w:r>
        <w:separator/>
      </w:r>
    </w:p>
  </w:footnote>
  <w:footnote w:type="continuationSeparator" w:id="0">
    <w:p w14:paraId="02D5CC24" w14:textId="77777777" w:rsidR="00A05423" w:rsidRDefault="00A05423" w:rsidP="00777B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D51144"/>
    <w:multiLevelType w:val="hybridMultilevel"/>
    <w:tmpl w:val="D514DFC8"/>
    <w:lvl w:ilvl="0" w:tplc="C7E8A754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10F7F4B"/>
    <w:multiLevelType w:val="hybridMultilevel"/>
    <w:tmpl w:val="0D62E6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04107"/>
    <w:multiLevelType w:val="hybridMultilevel"/>
    <w:tmpl w:val="6CE64FD8"/>
    <w:lvl w:ilvl="0" w:tplc="BE3EF1EC">
      <w:numFmt w:val="bullet"/>
      <w:lvlText w:val=""/>
      <w:lvlJc w:val="left"/>
      <w:pPr>
        <w:ind w:left="426" w:hanging="360"/>
      </w:pPr>
      <w:rPr>
        <w:rFonts w:ascii="Wingdings" w:eastAsia="Times New Roman" w:hAnsi="Wingdings" w:cs="Times New Roman" w:hint="default"/>
        <w:color w:val="666666"/>
        <w:sz w:val="20"/>
      </w:rPr>
    </w:lvl>
    <w:lvl w:ilvl="1" w:tplc="080A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num w:numId="1" w16cid:durableId="1654720364">
    <w:abstractNumId w:val="2"/>
  </w:num>
  <w:num w:numId="2" w16cid:durableId="1508133022">
    <w:abstractNumId w:val="1"/>
  </w:num>
  <w:num w:numId="3" w16cid:durableId="1529417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FYiMTY0sTU0sTAyUdpeDU4uLM/DyQAsNaAFb4P3ssAAAA"/>
  </w:docVars>
  <w:rsids>
    <w:rsidRoot w:val="0057170D"/>
    <w:rsid w:val="00013E74"/>
    <w:rsid w:val="00023490"/>
    <w:rsid w:val="000275AC"/>
    <w:rsid w:val="00060D73"/>
    <w:rsid w:val="000834A9"/>
    <w:rsid w:val="000A4116"/>
    <w:rsid w:val="000E2305"/>
    <w:rsid w:val="000F355F"/>
    <w:rsid w:val="00113E93"/>
    <w:rsid w:val="001A702B"/>
    <w:rsid w:val="001A70AC"/>
    <w:rsid w:val="002053E6"/>
    <w:rsid w:val="0022447D"/>
    <w:rsid w:val="00261200"/>
    <w:rsid w:val="002E458A"/>
    <w:rsid w:val="00382AD3"/>
    <w:rsid w:val="003B62AD"/>
    <w:rsid w:val="004627F6"/>
    <w:rsid w:val="00480DE1"/>
    <w:rsid w:val="00491659"/>
    <w:rsid w:val="004949DD"/>
    <w:rsid w:val="00514D6A"/>
    <w:rsid w:val="00515037"/>
    <w:rsid w:val="00552A8E"/>
    <w:rsid w:val="00563F89"/>
    <w:rsid w:val="0057170D"/>
    <w:rsid w:val="005954DB"/>
    <w:rsid w:val="005B53B0"/>
    <w:rsid w:val="005B58BC"/>
    <w:rsid w:val="005B68A8"/>
    <w:rsid w:val="005C0001"/>
    <w:rsid w:val="00622022"/>
    <w:rsid w:val="00623408"/>
    <w:rsid w:val="00631C32"/>
    <w:rsid w:val="006341F0"/>
    <w:rsid w:val="00660F54"/>
    <w:rsid w:val="00770A50"/>
    <w:rsid w:val="00777BC4"/>
    <w:rsid w:val="007D262C"/>
    <w:rsid w:val="007F6A83"/>
    <w:rsid w:val="00801D6E"/>
    <w:rsid w:val="008020C1"/>
    <w:rsid w:val="00876065"/>
    <w:rsid w:val="008803C9"/>
    <w:rsid w:val="008C4943"/>
    <w:rsid w:val="008F5F0E"/>
    <w:rsid w:val="009253BC"/>
    <w:rsid w:val="0096377C"/>
    <w:rsid w:val="00972C99"/>
    <w:rsid w:val="009834FE"/>
    <w:rsid w:val="009D3005"/>
    <w:rsid w:val="009D4CEF"/>
    <w:rsid w:val="00A05423"/>
    <w:rsid w:val="00A14A0A"/>
    <w:rsid w:val="00AB071C"/>
    <w:rsid w:val="00AB3E03"/>
    <w:rsid w:val="00B17701"/>
    <w:rsid w:val="00B23D47"/>
    <w:rsid w:val="00B432FE"/>
    <w:rsid w:val="00B50892"/>
    <w:rsid w:val="00B72A6E"/>
    <w:rsid w:val="00B82EBA"/>
    <w:rsid w:val="00B95753"/>
    <w:rsid w:val="00BD2939"/>
    <w:rsid w:val="00BD38C3"/>
    <w:rsid w:val="00C526D6"/>
    <w:rsid w:val="00CA0697"/>
    <w:rsid w:val="00D84018"/>
    <w:rsid w:val="00DA2046"/>
    <w:rsid w:val="00DB1C39"/>
    <w:rsid w:val="00DC4989"/>
    <w:rsid w:val="00DD454A"/>
    <w:rsid w:val="00E274DB"/>
    <w:rsid w:val="00E31401"/>
    <w:rsid w:val="00E55825"/>
    <w:rsid w:val="00EA519E"/>
    <w:rsid w:val="00EB0DFB"/>
    <w:rsid w:val="00EB696D"/>
    <w:rsid w:val="00F13C73"/>
    <w:rsid w:val="00F2344B"/>
    <w:rsid w:val="00F3289F"/>
    <w:rsid w:val="00F84643"/>
    <w:rsid w:val="00FB20CF"/>
    <w:rsid w:val="00FE59E8"/>
    <w:rsid w:val="3301E863"/>
    <w:rsid w:val="3885547A"/>
    <w:rsid w:val="62709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1F303"/>
  <w15:chartTrackingRefBased/>
  <w15:docId w15:val="{AD06D1BC-C69E-4B66-935E-C3B129D51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basedOn w:val="Normal"/>
    <w:rsid w:val="0057170D"/>
    <w:pPr>
      <w:keepLines/>
      <w:spacing w:before="240" w:after="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cxmsonormal">
    <w:name w:val="ecxmsonormal"/>
    <w:basedOn w:val="Normal"/>
    <w:rsid w:val="0057170D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NormalWeb">
    <w:name w:val="Normal (Web)"/>
    <w:basedOn w:val="Normal"/>
    <w:rsid w:val="002053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0F355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13C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C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C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C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C7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150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7BC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C4"/>
  </w:style>
  <w:style w:type="paragraph" w:styleId="Footer">
    <w:name w:val="footer"/>
    <w:basedOn w:val="Normal"/>
    <w:link w:val="FooterChar"/>
    <w:uiPriority w:val="99"/>
    <w:unhideWhenUsed/>
    <w:rsid w:val="00777BC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C4"/>
  </w:style>
  <w:style w:type="character" w:styleId="Hyperlink">
    <w:name w:val="Hyperlink"/>
    <w:basedOn w:val="DefaultParagraphFont"/>
    <w:uiPriority w:val="99"/>
    <w:unhideWhenUsed/>
    <w:rsid w:val="00BD38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8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6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6B67C8B3487B4F801BB71AB048BC3B" ma:contentTypeVersion="18" ma:contentTypeDescription="Een nieuw document maken." ma:contentTypeScope="" ma:versionID="14a908d6370cd7b75b3eca235c064344">
  <xsd:schema xmlns:xsd="http://www.w3.org/2001/XMLSchema" xmlns:xs="http://www.w3.org/2001/XMLSchema" xmlns:p="http://schemas.microsoft.com/office/2006/metadata/properties" xmlns:ns2="6125311d-44bc-4541-bc7d-9e5f7e4f6fea" xmlns:ns3="1c644c73-4957-4448-9d13-82d9c878c840" targetNamespace="http://schemas.microsoft.com/office/2006/metadata/properties" ma:root="true" ma:fieldsID="dbb41d3e8148dce44a42a2ff30a7f645" ns2:_="" ns3:_="">
    <xsd:import namespace="6125311d-44bc-4541-bc7d-9e5f7e4f6fea"/>
    <xsd:import namespace="1c644c73-4957-4448-9d13-82d9c878c8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25311d-44bc-4541-bc7d-9e5f7e4f6f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Afbeeldingtags" ma:readOnly="false" ma:fieldId="{5cf76f15-5ced-4ddc-b409-7134ff3c332f}" ma:taxonomyMulti="true" ma:sspId="47621c18-95cd-4c15-803b-187db8e4f7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44c73-4957-4448-9d13-82d9c878c84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e13cf6c-36d5-4ccf-855b-ec7e7c6edd3d}" ma:internalName="TaxCatchAll" ma:showField="CatchAllData" ma:web="1c644c73-4957-4448-9d13-82d9c878c8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25311d-44bc-4541-bc7d-9e5f7e4f6fea">
      <Terms xmlns="http://schemas.microsoft.com/office/infopath/2007/PartnerControls"/>
    </lcf76f155ced4ddcb4097134ff3c332f>
    <TaxCatchAll xmlns="1c644c73-4957-4448-9d13-82d9c878c84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FEED1F-5963-44E4-8D97-F2F4E2595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25311d-44bc-4541-bc7d-9e5f7e4f6fea"/>
    <ds:schemaRef ds:uri="1c644c73-4957-4448-9d13-82d9c878c8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26A3C8-30F0-45AD-91A2-86986266A05A}">
  <ds:schemaRefs>
    <ds:schemaRef ds:uri="http://schemas.microsoft.com/office/2006/metadata/properties"/>
    <ds:schemaRef ds:uri="http://schemas.microsoft.com/office/infopath/2007/PartnerControls"/>
    <ds:schemaRef ds:uri="6125311d-44bc-4541-bc7d-9e5f7e4f6fea"/>
    <ds:schemaRef ds:uri="1c644c73-4957-4448-9d13-82d9c878c840"/>
  </ds:schemaRefs>
</ds:datastoreItem>
</file>

<file path=customXml/itemProps3.xml><?xml version="1.0" encoding="utf-8"?>
<ds:datastoreItem xmlns:ds="http://schemas.openxmlformats.org/officeDocument/2006/customXml" ds:itemID="{D237EBDB-A192-49BF-9573-388E27FD9F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eraghty</dc:creator>
  <cp:keywords/>
  <dc:description/>
  <cp:lastModifiedBy>Andreia PT</cp:lastModifiedBy>
  <cp:revision>9</cp:revision>
  <dcterms:created xsi:type="dcterms:W3CDTF">2026-02-12T13:15:00Z</dcterms:created>
  <dcterms:modified xsi:type="dcterms:W3CDTF">2026-02-1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B67C8B3487B4F801BB71AB048BC3B</vt:lpwstr>
  </property>
  <property fmtid="{D5CDD505-2E9C-101B-9397-08002B2CF9AE}" pid="3" name="Order">
    <vt:r8>503400</vt:r8>
  </property>
  <property fmtid="{D5CDD505-2E9C-101B-9397-08002B2CF9AE}" pid="4" name="MediaServiceImageTags">
    <vt:lpwstr/>
  </property>
  <property fmtid="{D5CDD505-2E9C-101B-9397-08002B2CF9AE}" pid="5" name="GrammarlyDocumentId">
    <vt:lpwstr>4c30b1f4-6666-402d-b7d5-973b1f229b87</vt:lpwstr>
  </property>
</Properties>
</file>